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14:paraId="015DCF4B" w14:textId="77777777" w:rsidTr="000D200A">
        <w:tc>
          <w:tcPr>
            <w:tcW w:w="3235" w:type="dxa"/>
          </w:tcPr>
          <w:p w14:paraId="4208B6CD" w14:textId="77777777"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14:paraId="6359A6B8" w14:textId="10AFDAAA" w:rsidR="000D200A" w:rsidRPr="00E27853" w:rsidRDefault="00C4556A">
            <w:r>
              <w:t>Anshita Jain</w:t>
            </w:r>
          </w:p>
        </w:tc>
      </w:tr>
      <w:tr w:rsidR="00F424F5" w:rsidRPr="00E27853" w14:paraId="3411CC48" w14:textId="77777777" w:rsidTr="000D200A">
        <w:tc>
          <w:tcPr>
            <w:tcW w:w="3235" w:type="dxa"/>
          </w:tcPr>
          <w:p w14:paraId="06E619AF" w14:textId="77777777"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14:paraId="44741336" w14:textId="77777777"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14:paraId="0F4329E2" w14:textId="77777777" w:rsidTr="000D200A">
        <w:tc>
          <w:tcPr>
            <w:tcW w:w="3235" w:type="dxa"/>
          </w:tcPr>
          <w:p w14:paraId="29D6B73B" w14:textId="77777777"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14:paraId="2D401A71" w14:textId="77777777"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14:paraId="75C06406" w14:textId="77777777" w:rsidTr="000D200A">
        <w:tc>
          <w:tcPr>
            <w:tcW w:w="3235" w:type="dxa"/>
          </w:tcPr>
          <w:p w14:paraId="1EAA8BDC" w14:textId="77777777"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14:paraId="0FC438B6" w14:textId="77777777"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14:paraId="6E4AA586" w14:textId="77777777" w:rsidTr="000D200A">
        <w:tc>
          <w:tcPr>
            <w:tcW w:w="3235" w:type="dxa"/>
          </w:tcPr>
          <w:p w14:paraId="70CA2613" w14:textId="77777777"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14:paraId="16239653" w14:textId="0047F71B" w:rsidR="000D200A" w:rsidRPr="00E27853" w:rsidRDefault="00C4556A">
            <w:r>
              <w:t>SDM Institute for Management Development</w:t>
            </w:r>
          </w:p>
        </w:tc>
      </w:tr>
    </w:tbl>
    <w:p w14:paraId="40BCE86F" w14:textId="77777777" w:rsidR="00A63CB9" w:rsidRPr="00E27853" w:rsidRDefault="00A63CB9"/>
    <w:p w14:paraId="2A2DD3C0" w14:textId="77777777"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14:paraId="668D57BC" w14:textId="77777777" w:rsidTr="00745F3C">
        <w:tc>
          <w:tcPr>
            <w:tcW w:w="3415" w:type="dxa"/>
          </w:tcPr>
          <w:p w14:paraId="3B213608" w14:textId="77777777"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14:paraId="04229D1D" w14:textId="77777777"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14:paraId="3EF20A99" w14:textId="77777777" w:rsidR="00745F3C" w:rsidRPr="00E27853" w:rsidRDefault="00745F3C">
            <w:r w:rsidRPr="00E27853">
              <w:t>Hours Spent</w:t>
            </w:r>
          </w:p>
        </w:tc>
      </w:tr>
      <w:tr w:rsidR="00745F3C" w:rsidRPr="00E27853" w14:paraId="266B48CA" w14:textId="77777777" w:rsidTr="00745F3C">
        <w:tc>
          <w:tcPr>
            <w:tcW w:w="3415" w:type="dxa"/>
          </w:tcPr>
          <w:p w14:paraId="576BC46D" w14:textId="64CC2557" w:rsidR="00745F3C" w:rsidRPr="00E27853" w:rsidRDefault="00A4100D">
            <w:r>
              <w:t>0</w:t>
            </w:r>
            <w:r w:rsidR="00F8781B">
              <w:t>2</w:t>
            </w:r>
            <w:r>
              <w:t>/11</w:t>
            </w:r>
            <w:r w:rsidR="001701E3" w:rsidRPr="00E27853">
              <w:t>/202</w:t>
            </w:r>
            <w:r w:rsidR="00F8781B">
              <w:t>3</w:t>
            </w:r>
          </w:p>
        </w:tc>
        <w:tc>
          <w:tcPr>
            <w:tcW w:w="3240" w:type="dxa"/>
          </w:tcPr>
          <w:p w14:paraId="5C5B7079" w14:textId="77777777" w:rsidR="00745F3C" w:rsidRPr="00E27853" w:rsidRDefault="00E27853">
            <w:r>
              <w:t xml:space="preserve">Day </w:t>
            </w:r>
            <w:r w:rsidR="002D623C">
              <w:t>4</w:t>
            </w:r>
          </w:p>
        </w:tc>
        <w:tc>
          <w:tcPr>
            <w:tcW w:w="2695" w:type="dxa"/>
          </w:tcPr>
          <w:p w14:paraId="3AF6BADB" w14:textId="0AB5DBE2" w:rsidR="00745F3C" w:rsidRPr="00E27853" w:rsidRDefault="00A4100D">
            <w:r>
              <w:t>3</w:t>
            </w:r>
            <w:r w:rsidR="00E27853">
              <w:t>.5 hours</w:t>
            </w:r>
          </w:p>
        </w:tc>
      </w:tr>
      <w:tr w:rsidR="000D200A" w:rsidRPr="00E27853" w14:paraId="60548FF6" w14:textId="77777777" w:rsidTr="00DE0E48">
        <w:tc>
          <w:tcPr>
            <w:tcW w:w="9350" w:type="dxa"/>
            <w:gridSpan w:val="3"/>
          </w:tcPr>
          <w:p w14:paraId="7CD43011" w14:textId="77777777" w:rsidR="005D1A8B" w:rsidRDefault="005D1A8B"/>
          <w:p w14:paraId="7344EF56" w14:textId="77777777"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14:paraId="57A4236D" w14:textId="77777777" w:rsidR="00197DCB" w:rsidRPr="00197DCB" w:rsidRDefault="00197DCB" w:rsidP="00197DCB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197DCB">
              <w:t>Verified DDR and examined valuable and pertinent discussions.</w:t>
            </w:r>
          </w:p>
          <w:p w14:paraId="4EEFE2EA" w14:textId="77777777" w:rsidR="00197DCB" w:rsidRPr="00197DCB" w:rsidRDefault="00197DCB" w:rsidP="00197DCB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197DCB">
              <w:t>Developed a project strategy and delineated the workflow.</w:t>
            </w:r>
          </w:p>
          <w:p w14:paraId="63E10E70" w14:textId="77777777" w:rsidR="00197DCB" w:rsidRPr="00197DCB" w:rsidRDefault="00197DCB" w:rsidP="00197DCB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197DCB">
              <w:t>Imported essential libraries, initialized the dataset, and commenced data refinement and preprocessing for analysis and modeling.</w:t>
            </w:r>
          </w:p>
          <w:p w14:paraId="4BF3B9F3" w14:textId="77777777" w:rsidR="00197DCB" w:rsidRPr="00197DCB" w:rsidRDefault="00197DCB" w:rsidP="00197DCB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197DCB">
              <w:t>Revised my GitHub repository.</w:t>
            </w:r>
          </w:p>
          <w:p w14:paraId="60318242" w14:textId="77777777" w:rsidR="00197DCB" w:rsidRPr="00197DCB" w:rsidRDefault="00197DCB" w:rsidP="00197DCB">
            <w:pPr>
              <w:pStyle w:val="ListParagraph"/>
              <w:numPr>
                <w:ilvl w:val="0"/>
                <w:numId w:val="2"/>
              </w:numPr>
              <w:spacing w:line="254" w:lineRule="auto"/>
            </w:pPr>
            <w:r w:rsidRPr="00197DCB">
              <w:t>Formulated the activity summary.</w:t>
            </w:r>
          </w:p>
          <w:p w14:paraId="0F62756B" w14:textId="77777777" w:rsidR="00745F3C" w:rsidRDefault="00745F3C"/>
          <w:p w14:paraId="4F3F473D" w14:textId="77777777" w:rsidR="00E27853" w:rsidRDefault="00E27853"/>
          <w:p w14:paraId="499CBFEF" w14:textId="77777777" w:rsidR="00E27853" w:rsidRDefault="00E27853"/>
          <w:p w14:paraId="1D7C0653" w14:textId="77777777" w:rsidR="00E27853" w:rsidRDefault="00E27853"/>
          <w:p w14:paraId="3A0B511B" w14:textId="77777777" w:rsidR="00E27853" w:rsidRDefault="00E27853"/>
          <w:p w14:paraId="5F334010" w14:textId="77777777" w:rsidR="00E27853" w:rsidRDefault="00E27853"/>
          <w:p w14:paraId="4C2D9C0D" w14:textId="77777777" w:rsidR="00E27853" w:rsidRDefault="00E27853"/>
          <w:p w14:paraId="0CC86A54" w14:textId="77777777" w:rsidR="00E27853" w:rsidRDefault="00E27853"/>
          <w:p w14:paraId="7FA3D68D" w14:textId="77777777" w:rsidR="00E27853" w:rsidRPr="00E27853" w:rsidRDefault="00E27853"/>
          <w:p w14:paraId="4B6AEEB6" w14:textId="77777777" w:rsidR="000D200A" w:rsidRPr="00E27853" w:rsidRDefault="000D200A"/>
        </w:tc>
      </w:tr>
    </w:tbl>
    <w:p w14:paraId="2723B406" w14:textId="77777777" w:rsidR="00BC6736" w:rsidRPr="00E27853" w:rsidRDefault="00BC6736"/>
    <w:p w14:paraId="1FBE13FD" w14:textId="77777777" w:rsidR="000D200A" w:rsidRPr="00E27853" w:rsidRDefault="000D200A"/>
    <w:p w14:paraId="5A11812A" w14:textId="77777777" w:rsidR="000D200A" w:rsidRPr="00E27853" w:rsidRDefault="000D200A"/>
    <w:sectPr w:rsidR="000D200A" w:rsidRPr="00E2785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C556F" w14:textId="77777777" w:rsidR="00BE0DCA" w:rsidRDefault="00BE0DCA" w:rsidP="000D200A">
      <w:pPr>
        <w:spacing w:after="0" w:line="240" w:lineRule="auto"/>
      </w:pPr>
      <w:r>
        <w:separator/>
      </w:r>
    </w:p>
  </w:endnote>
  <w:endnote w:type="continuationSeparator" w:id="0">
    <w:p w14:paraId="75E72833" w14:textId="77777777" w:rsidR="00BE0DCA" w:rsidRDefault="00BE0DCA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4B74E9" w14:textId="77777777" w:rsidR="000D200A" w:rsidRDefault="000D20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62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D1099A" w14:textId="77777777" w:rsidR="000D200A" w:rsidRDefault="000D20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6414C" w14:textId="77777777" w:rsidR="00BE0DCA" w:rsidRDefault="00BE0DCA" w:rsidP="000D200A">
      <w:pPr>
        <w:spacing w:after="0" w:line="240" w:lineRule="auto"/>
      </w:pPr>
      <w:r>
        <w:separator/>
      </w:r>
    </w:p>
  </w:footnote>
  <w:footnote w:type="continuationSeparator" w:id="0">
    <w:p w14:paraId="0E40D6CA" w14:textId="77777777" w:rsidR="00BE0DCA" w:rsidRDefault="00BE0DCA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46B8C" w14:textId="77777777" w:rsidR="000D200A" w:rsidRPr="000D200A" w:rsidRDefault="000D200A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14:paraId="662EDCFB" w14:textId="77777777" w:rsidR="000D200A" w:rsidRDefault="000D200A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55DDC"/>
    <w:multiLevelType w:val="hybridMultilevel"/>
    <w:tmpl w:val="CB32B9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407339"/>
    <w:multiLevelType w:val="multilevel"/>
    <w:tmpl w:val="3A5EB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1474140">
    <w:abstractNumId w:val="1"/>
  </w:num>
  <w:num w:numId="2" w16cid:durableId="6292438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30966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jY1NjAztbA0sDBQ0lEKTi0uzszPAykwrAUAi7PneSwAAAA="/>
  </w:docVars>
  <w:rsids>
    <w:rsidRoot w:val="00304178"/>
    <w:rsid w:val="000104F4"/>
    <w:rsid w:val="000D200A"/>
    <w:rsid w:val="000D27AC"/>
    <w:rsid w:val="001701E3"/>
    <w:rsid w:val="00197DCB"/>
    <w:rsid w:val="002D623C"/>
    <w:rsid w:val="00304178"/>
    <w:rsid w:val="00330785"/>
    <w:rsid w:val="003A6124"/>
    <w:rsid w:val="00446402"/>
    <w:rsid w:val="004D4D12"/>
    <w:rsid w:val="005D1A8B"/>
    <w:rsid w:val="00624C18"/>
    <w:rsid w:val="00745F3C"/>
    <w:rsid w:val="0091430E"/>
    <w:rsid w:val="00A4100D"/>
    <w:rsid w:val="00A63CB9"/>
    <w:rsid w:val="00B445F7"/>
    <w:rsid w:val="00B61F1E"/>
    <w:rsid w:val="00B740FC"/>
    <w:rsid w:val="00BC6736"/>
    <w:rsid w:val="00BE0DCA"/>
    <w:rsid w:val="00C4556A"/>
    <w:rsid w:val="00C65207"/>
    <w:rsid w:val="00CB220B"/>
    <w:rsid w:val="00CE7B84"/>
    <w:rsid w:val="00D53522"/>
    <w:rsid w:val="00D85DB2"/>
    <w:rsid w:val="00D9025D"/>
    <w:rsid w:val="00E1781E"/>
    <w:rsid w:val="00E27853"/>
    <w:rsid w:val="00E3377E"/>
    <w:rsid w:val="00EA54DC"/>
    <w:rsid w:val="00F424F5"/>
    <w:rsid w:val="00F8781B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EC293B"/>
  <w15:docId w15:val="{6168F227-8D53-404A-AB75-64C2FED0B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623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ANSHITA JAIN</cp:lastModifiedBy>
  <cp:revision>6</cp:revision>
  <dcterms:created xsi:type="dcterms:W3CDTF">2022-12-12T15:54:00Z</dcterms:created>
  <dcterms:modified xsi:type="dcterms:W3CDTF">2023-11-02T08:57:00Z</dcterms:modified>
</cp:coreProperties>
</file>